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DC481" w14:textId="3BE13798" w:rsidR="00674F1C" w:rsidRPr="00774228" w:rsidRDefault="00674F1C" w:rsidP="0077422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774228">
        <w:rPr>
          <w:rFonts w:ascii="Times New Roman" w:hAnsi="Times New Roman" w:cs="Times New Roman"/>
          <w:b/>
          <w:bCs/>
          <w:sz w:val="28"/>
          <w:szCs w:val="28"/>
          <w:highlight w:val="yellow"/>
          <w:lang w:val="es-ES"/>
        </w:rPr>
        <w:t>Yo</w:t>
      </w: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Tengo un gato. </w:t>
      </w:r>
      <w:r w:rsidRPr="00774228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Es </w:t>
      </w:r>
      <w:r w:rsidR="00A12426" w:rsidRPr="00774228">
        <w:rPr>
          <w:rFonts w:ascii="Times New Roman" w:hAnsi="Times New Roman" w:cs="Times New Roman"/>
          <w:b/>
          <w:bCs/>
          <w:color w:val="FF0000"/>
          <w:sz w:val="28"/>
          <w:szCs w:val="28"/>
          <w:lang w:val="es-ES"/>
        </w:rPr>
        <w:t>mi</w:t>
      </w:r>
      <w:r w:rsidR="00774228" w:rsidRPr="00774228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</w:t>
      </w:r>
      <w:r w:rsidRPr="00774228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gato. </w:t>
      </w:r>
    </w:p>
    <w:p w14:paraId="47AEE3E2" w14:textId="0667C213" w:rsidR="00674F1C" w:rsidRPr="00973C22" w:rsidRDefault="00674F1C" w:rsidP="00973C2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774228">
        <w:rPr>
          <w:rFonts w:ascii="Times New Roman" w:hAnsi="Times New Roman" w:cs="Times New Roman"/>
          <w:b/>
          <w:bCs/>
          <w:sz w:val="28"/>
          <w:szCs w:val="28"/>
          <w:highlight w:val="yellow"/>
          <w:lang w:val="es-ES"/>
        </w:rPr>
        <w:t>Él</w:t>
      </w: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tiene una bicicleta. </w:t>
      </w:r>
      <w:r w:rsidRPr="00973C22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Es </w:t>
      </w:r>
      <w:r w:rsidR="00A12426" w:rsidRPr="00973C22">
        <w:rPr>
          <w:rFonts w:ascii="Times New Roman" w:hAnsi="Times New Roman" w:cs="Times New Roman"/>
          <w:b/>
          <w:bCs/>
          <w:color w:val="FF0000"/>
          <w:sz w:val="28"/>
          <w:szCs w:val="28"/>
          <w:lang w:val="es-ES"/>
        </w:rPr>
        <w:t>su</w:t>
      </w:r>
      <w:r w:rsidR="00973C22" w:rsidRPr="00973C22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</w:t>
      </w:r>
      <w:r w:rsidRPr="00973C22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bicicleta. </w:t>
      </w:r>
    </w:p>
    <w:p w14:paraId="61AC601C" w14:textId="43FCEA87" w:rsidR="00674F1C" w:rsidRPr="00E91123" w:rsidRDefault="00674F1C" w:rsidP="00E9112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E91123">
        <w:rPr>
          <w:rFonts w:ascii="Times New Roman" w:hAnsi="Times New Roman" w:cs="Times New Roman"/>
          <w:b/>
          <w:bCs/>
          <w:sz w:val="28"/>
          <w:szCs w:val="28"/>
          <w:highlight w:val="yellow"/>
          <w:lang w:val="es-ES"/>
        </w:rPr>
        <w:t>Ella</w:t>
      </w: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tiene una amiga en Nueva York. </w:t>
      </w:r>
      <w:r w:rsidRPr="00E91123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Es </w:t>
      </w:r>
      <w:r w:rsidR="000A2687" w:rsidRPr="00E91123">
        <w:rPr>
          <w:rFonts w:ascii="Times New Roman" w:hAnsi="Times New Roman" w:cs="Times New Roman"/>
          <w:b/>
          <w:bCs/>
          <w:color w:val="FF0000"/>
          <w:sz w:val="28"/>
          <w:szCs w:val="28"/>
          <w:lang w:val="es-ES"/>
        </w:rPr>
        <w:t>su</w:t>
      </w:r>
      <w:r w:rsidR="00E91123" w:rsidRPr="00E91123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</w:t>
      </w:r>
      <w:r w:rsidRPr="00E91123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amiga. </w:t>
      </w:r>
    </w:p>
    <w:p w14:paraId="23F8E79B" w14:textId="1BEC1E77" w:rsidR="00674F1C" w:rsidRPr="006D4F06" w:rsidRDefault="00674F1C" w:rsidP="006D4F0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FC3970">
        <w:rPr>
          <w:rFonts w:ascii="Times New Roman" w:hAnsi="Times New Roman" w:cs="Times New Roman"/>
          <w:b/>
          <w:bCs/>
          <w:sz w:val="28"/>
          <w:szCs w:val="28"/>
          <w:highlight w:val="yellow"/>
          <w:lang w:val="es-ES"/>
        </w:rPr>
        <w:t>Tú</w:t>
      </w: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tienes un perro. </w:t>
      </w:r>
      <w:r w:rsidRPr="006D4F06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Es </w:t>
      </w:r>
      <w:r w:rsidR="000A2687" w:rsidRPr="006D4F06">
        <w:rPr>
          <w:rFonts w:ascii="Times New Roman" w:hAnsi="Times New Roman" w:cs="Times New Roman"/>
          <w:b/>
          <w:bCs/>
          <w:color w:val="FF0000"/>
          <w:sz w:val="28"/>
          <w:szCs w:val="28"/>
          <w:lang w:val="es-ES"/>
        </w:rPr>
        <w:t>tu</w:t>
      </w:r>
      <w:r w:rsidRPr="006D4F06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perro</w:t>
      </w:r>
      <w:r w:rsidR="006D4F06" w:rsidRPr="006D4F06">
        <w:rPr>
          <w:rFonts w:ascii="Times New Roman" w:hAnsi="Times New Roman" w:cs="Times New Roman"/>
          <w:b/>
          <w:bCs/>
          <w:sz w:val="28"/>
          <w:szCs w:val="28"/>
          <w:lang w:val="es-ES"/>
        </w:rPr>
        <w:t>.</w:t>
      </w:r>
    </w:p>
    <w:p w14:paraId="54F18927" w14:textId="2AFDD78E" w:rsidR="00674F1C" w:rsidRPr="00B65C7D" w:rsidRDefault="00674F1C" w:rsidP="00B65C7D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B65C7D">
        <w:rPr>
          <w:rFonts w:ascii="Times New Roman" w:hAnsi="Times New Roman" w:cs="Times New Roman"/>
          <w:b/>
          <w:bCs/>
          <w:sz w:val="28"/>
          <w:szCs w:val="28"/>
          <w:highlight w:val="yellow"/>
          <w:lang w:val="es-ES"/>
        </w:rPr>
        <w:t>Tú</w:t>
      </w: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tienes unas hermanas. </w:t>
      </w:r>
      <w:r w:rsidRPr="00B65C7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Son </w:t>
      </w:r>
      <w:r w:rsidR="00065616" w:rsidRPr="00B65C7D">
        <w:rPr>
          <w:rFonts w:ascii="Times New Roman" w:hAnsi="Times New Roman" w:cs="Times New Roman"/>
          <w:b/>
          <w:bCs/>
          <w:color w:val="FF0000"/>
          <w:sz w:val="28"/>
          <w:szCs w:val="28"/>
          <w:lang w:val="es-ES"/>
        </w:rPr>
        <w:t>tus</w:t>
      </w:r>
      <w:r w:rsidR="00B65C7D" w:rsidRPr="00B65C7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</w:t>
      </w:r>
      <w:r w:rsidRPr="00B65C7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hermanas. </w:t>
      </w:r>
    </w:p>
    <w:p w14:paraId="424F6E7C" w14:textId="06459EEC" w:rsidR="00674F1C" w:rsidRPr="005234EE" w:rsidRDefault="00674F1C" w:rsidP="005234EE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5234EE">
        <w:rPr>
          <w:rFonts w:ascii="Times New Roman" w:hAnsi="Times New Roman" w:cs="Times New Roman"/>
          <w:b/>
          <w:bCs/>
          <w:sz w:val="28"/>
          <w:szCs w:val="28"/>
          <w:highlight w:val="yellow"/>
          <w:lang w:val="es-ES"/>
        </w:rPr>
        <w:t>Nosotros</w:t>
      </w: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tenemos un cuaderno rojo. </w:t>
      </w:r>
      <w:r w:rsidRPr="005234EE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Es </w:t>
      </w:r>
      <w:r w:rsidR="004D0B8D" w:rsidRPr="005234EE">
        <w:rPr>
          <w:rFonts w:ascii="Times New Roman" w:hAnsi="Times New Roman" w:cs="Times New Roman"/>
          <w:b/>
          <w:bCs/>
          <w:color w:val="FF0000"/>
          <w:sz w:val="28"/>
          <w:szCs w:val="28"/>
          <w:lang w:val="es-ES"/>
        </w:rPr>
        <w:t>nuestro</w:t>
      </w:r>
      <w:r w:rsidR="005234EE" w:rsidRPr="005234EE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</w:t>
      </w:r>
      <w:r w:rsidRPr="005234EE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cuaderno. </w:t>
      </w:r>
    </w:p>
    <w:p w14:paraId="702CF5B3" w14:textId="4B367D2B" w:rsidR="00674F1C" w:rsidRPr="004934FD" w:rsidRDefault="00674F1C" w:rsidP="00674F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5234EE">
        <w:rPr>
          <w:rFonts w:ascii="Times New Roman" w:hAnsi="Times New Roman" w:cs="Times New Roman"/>
          <w:b/>
          <w:bCs/>
          <w:sz w:val="28"/>
          <w:szCs w:val="28"/>
          <w:highlight w:val="yellow"/>
          <w:lang w:val="es-ES"/>
        </w:rPr>
        <w:t>María</w:t>
      </w: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habla (</w:t>
      </w:r>
      <w:proofErr w:type="spellStart"/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>Speak</w:t>
      </w:r>
      <w:proofErr w:type="spellEnd"/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) con </w:t>
      </w:r>
      <w:r w:rsidR="00CF365F" w:rsidRPr="00CF365F">
        <w:rPr>
          <w:rFonts w:ascii="Times New Roman" w:hAnsi="Times New Roman" w:cs="Times New Roman"/>
          <w:b/>
          <w:bCs/>
          <w:color w:val="FF0000"/>
          <w:sz w:val="28"/>
          <w:szCs w:val="28"/>
          <w:lang w:val="es-ES"/>
        </w:rPr>
        <w:t>su</w:t>
      </w:r>
      <w:r w:rsidR="00134E4E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</w:t>
      </w: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profesora. </w:t>
      </w:r>
    </w:p>
    <w:p w14:paraId="0F4E58B9" w14:textId="5D97754F" w:rsidR="00674F1C" w:rsidRPr="004934FD" w:rsidRDefault="00674F1C" w:rsidP="00674F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5234EE">
        <w:rPr>
          <w:rFonts w:ascii="Times New Roman" w:hAnsi="Times New Roman" w:cs="Times New Roman"/>
          <w:b/>
          <w:bCs/>
          <w:sz w:val="28"/>
          <w:szCs w:val="28"/>
          <w:highlight w:val="yellow"/>
          <w:lang w:val="es-ES"/>
        </w:rPr>
        <w:t>Nosotros</w:t>
      </w: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hacemos (do)</w:t>
      </w:r>
      <w:r w:rsidR="00AC4193" w:rsidRPr="00CF365F">
        <w:rPr>
          <w:rFonts w:ascii="Times New Roman" w:hAnsi="Times New Roman" w:cs="Times New Roman"/>
          <w:b/>
          <w:bCs/>
          <w:color w:val="FF0000"/>
          <w:sz w:val="28"/>
          <w:szCs w:val="28"/>
          <w:lang w:val="es-ES"/>
        </w:rPr>
        <w:t xml:space="preserve"> </w:t>
      </w:r>
      <w:proofErr w:type="gramStart"/>
      <w:r w:rsidR="00CF365F" w:rsidRPr="00CF365F">
        <w:rPr>
          <w:rFonts w:ascii="Times New Roman" w:hAnsi="Times New Roman" w:cs="Times New Roman"/>
          <w:b/>
          <w:bCs/>
          <w:color w:val="FF0000"/>
          <w:sz w:val="28"/>
          <w:szCs w:val="28"/>
          <w:lang w:val="es-ES"/>
        </w:rPr>
        <w:t>nuestros</w:t>
      </w:r>
      <w:r w:rsidR="00AC4193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</w:t>
      </w: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>tareas</w:t>
      </w:r>
      <w:proofErr w:type="gramEnd"/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. </w:t>
      </w:r>
    </w:p>
    <w:p w14:paraId="56252FDD" w14:textId="0D51F241" w:rsidR="00674F1C" w:rsidRPr="00D328E6" w:rsidRDefault="00674F1C" w:rsidP="00D328E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E612A7">
        <w:rPr>
          <w:rFonts w:ascii="Times New Roman" w:hAnsi="Times New Roman" w:cs="Times New Roman"/>
          <w:b/>
          <w:bCs/>
          <w:sz w:val="28"/>
          <w:szCs w:val="28"/>
          <w:highlight w:val="yellow"/>
          <w:lang w:val="es-ES"/>
        </w:rPr>
        <w:t>Mis</w:t>
      </w: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padres tienen cuatro hijos. </w:t>
      </w:r>
      <w:r w:rsidRPr="00D328E6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Son </w:t>
      </w:r>
      <w:r w:rsidR="00423579" w:rsidRPr="00423579">
        <w:rPr>
          <w:rFonts w:ascii="Times New Roman" w:hAnsi="Times New Roman" w:cs="Times New Roman"/>
          <w:b/>
          <w:bCs/>
          <w:color w:val="FF0000"/>
          <w:sz w:val="28"/>
          <w:szCs w:val="28"/>
          <w:lang w:val="es-ES"/>
        </w:rPr>
        <w:t>sus</w:t>
      </w:r>
      <w:r w:rsidRPr="00D328E6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hijos. </w:t>
      </w:r>
    </w:p>
    <w:p w14:paraId="42ED3A7D" w14:textId="55C06C0D" w:rsidR="0048137D" w:rsidRPr="00D328E6" w:rsidRDefault="00674F1C" w:rsidP="00D328E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E612A7">
        <w:rPr>
          <w:rFonts w:ascii="Times New Roman" w:hAnsi="Times New Roman" w:cs="Times New Roman"/>
          <w:b/>
          <w:bCs/>
          <w:sz w:val="28"/>
          <w:szCs w:val="28"/>
          <w:highlight w:val="yellow"/>
          <w:lang w:val="es-ES"/>
        </w:rPr>
        <w:t>Yo</w:t>
      </w: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tengo lápices de colores. </w:t>
      </w:r>
      <w:r w:rsidRPr="00D328E6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Son </w:t>
      </w:r>
      <w:r w:rsidR="00423579" w:rsidRPr="00423579">
        <w:rPr>
          <w:rFonts w:ascii="Times New Roman" w:hAnsi="Times New Roman" w:cs="Times New Roman"/>
          <w:b/>
          <w:bCs/>
          <w:color w:val="FF0000"/>
          <w:sz w:val="28"/>
          <w:szCs w:val="28"/>
          <w:lang w:val="es-ES"/>
        </w:rPr>
        <w:t>mis</w:t>
      </w:r>
      <w:r w:rsidRPr="00D328E6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 lápices.</w:t>
      </w:r>
    </w:p>
    <w:sectPr w:rsidR="0048137D" w:rsidRPr="00D328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A9760E"/>
    <w:multiLevelType w:val="hybridMultilevel"/>
    <w:tmpl w:val="7774402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8930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tLQ0tTAzMLA0NjJV0lEKTi0uzszPAykwrAUAVFS4SCwAAAA="/>
  </w:docVars>
  <w:rsids>
    <w:rsidRoot w:val="00E91AD0"/>
    <w:rsid w:val="00065616"/>
    <w:rsid w:val="000A2687"/>
    <w:rsid w:val="00134E4E"/>
    <w:rsid w:val="0016405E"/>
    <w:rsid w:val="001E4D3F"/>
    <w:rsid w:val="00423579"/>
    <w:rsid w:val="0048137D"/>
    <w:rsid w:val="004934FD"/>
    <w:rsid w:val="004D0B8D"/>
    <w:rsid w:val="005234EE"/>
    <w:rsid w:val="0061766B"/>
    <w:rsid w:val="00674F1C"/>
    <w:rsid w:val="006D164A"/>
    <w:rsid w:val="006D4F06"/>
    <w:rsid w:val="00744396"/>
    <w:rsid w:val="00774228"/>
    <w:rsid w:val="008E7992"/>
    <w:rsid w:val="008F7AB0"/>
    <w:rsid w:val="00973C22"/>
    <w:rsid w:val="00A12426"/>
    <w:rsid w:val="00AC4193"/>
    <w:rsid w:val="00B65C7D"/>
    <w:rsid w:val="00C47F4E"/>
    <w:rsid w:val="00CF365F"/>
    <w:rsid w:val="00D328E6"/>
    <w:rsid w:val="00E612A7"/>
    <w:rsid w:val="00E91123"/>
    <w:rsid w:val="00E91AD0"/>
    <w:rsid w:val="00F2677E"/>
    <w:rsid w:val="00FC3970"/>
    <w:rsid w:val="00FF7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9EEF4"/>
  <w15:chartTrackingRefBased/>
  <w15:docId w15:val="{D1C9494F-1C10-4BE5-A4AA-D2611F8EC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F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6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ushant</dc:creator>
  <cp:keywords/>
  <dc:description/>
  <cp:lastModifiedBy>PRASHANTH S</cp:lastModifiedBy>
  <cp:revision>29</cp:revision>
  <dcterms:created xsi:type="dcterms:W3CDTF">2019-02-06T04:12:00Z</dcterms:created>
  <dcterms:modified xsi:type="dcterms:W3CDTF">2022-05-03T13:20:00Z</dcterms:modified>
</cp:coreProperties>
</file>